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588477" w14:textId="2B67593C" w:rsidR="00114E94" w:rsidRDefault="00114E94"/>
    <w:p w14:paraId="36D70A3F" w14:textId="72B0D63F" w:rsidR="002044CD" w:rsidRDefault="002044CD"/>
    <w:p w14:paraId="0518140B" w14:textId="07C5A5DE" w:rsidR="002044CD" w:rsidRDefault="002044CD"/>
    <w:p w14:paraId="4478EE25" w14:textId="6E54D9A1" w:rsidR="002044CD" w:rsidRDefault="002044CD"/>
    <w:p w14:paraId="482DEDAC" w14:textId="2503C6D0" w:rsidR="002044CD" w:rsidRDefault="002044CD"/>
    <w:p w14:paraId="4F3984A1" w14:textId="77777777" w:rsidR="002044CD" w:rsidRDefault="002044CD"/>
    <w:p w14:paraId="4444162A" w14:textId="77777777" w:rsidR="002044CD" w:rsidRDefault="002044CD" w:rsidP="002044CD">
      <w:pPr>
        <w:jc w:val="center"/>
      </w:pPr>
    </w:p>
    <w:p w14:paraId="1CEEDF8C" w14:textId="5AFB5BCC" w:rsidR="002044CD" w:rsidRDefault="002044CD" w:rsidP="002044CD">
      <w:pPr>
        <w:jc w:val="center"/>
      </w:pPr>
      <w:r>
        <w:t xml:space="preserve">The Johari </w:t>
      </w:r>
      <w:r w:rsidR="0081228A">
        <w:t>Window Model</w:t>
      </w:r>
    </w:p>
    <w:p w14:paraId="4E0D7DF1" w14:textId="00018561" w:rsidR="002044CD" w:rsidRDefault="002044CD" w:rsidP="002044CD">
      <w:pPr>
        <w:jc w:val="center"/>
      </w:pPr>
      <w:r>
        <w:t>Student’s Name</w:t>
      </w:r>
    </w:p>
    <w:p w14:paraId="0020A90A" w14:textId="6EA6F8F1" w:rsidR="002044CD" w:rsidRDefault="002044CD" w:rsidP="002044CD">
      <w:pPr>
        <w:jc w:val="center"/>
      </w:pPr>
      <w:r>
        <w:t>Institution</w:t>
      </w:r>
    </w:p>
    <w:p w14:paraId="16A934C8" w14:textId="6A878C48" w:rsidR="002044CD" w:rsidRDefault="002044CD" w:rsidP="002044CD">
      <w:pPr>
        <w:jc w:val="center"/>
      </w:pPr>
      <w:r>
        <w:t>Course</w:t>
      </w:r>
    </w:p>
    <w:p w14:paraId="6D1D9F2A" w14:textId="0F6B10F5" w:rsidR="002044CD" w:rsidRDefault="002044CD" w:rsidP="002044CD">
      <w:pPr>
        <w:jc w:val="center"/>
      </w:pPr>
      <w:r>
        <w:t>Date</w:t>
      </w:r>
    </w:p>
    <w:p w14:paraId="1976492B" w14:textId="69E1B901" w:rsidR="002044CD" w:rsidRDefault="002044CD" w:rsidP="002044CD">
      <w:pPr>
        <w:jc w:val="center"/>
      </w:pPr>
    </w:p>
    <w:p w14:paraId="13835905" w14:textId="30FADFBF" w:rsidR="002044CD" w:rsidRDefault="002044CD" w:rsidP="002044CD">
      <w:pPr>
        <w:jc w:val="center"/>
      </w:pPr>
    </w:p>
    <w:p w14:paraId="23666E71" w14:textId="2BA7A68A" w:rsidR="002044CD" w:rsidRDefault="002044CD" w:rsidP="002044CD">
      <w:pPr>
        <w:jc w:val="center"/>
      </w:pPr>
    </w:p>
    <w:p w14:paraId="59ACCC88" w14:textId="552F536C" w:rsidR="002044CD" w:rsidRDefault="002044CD" w:rsidP="002044CD">
      <w:pPr>
        <w:jc w:val="center"/>
      </w:pPr>
    </w:p>
    <w:p w14:paraId="13A04428" w14:textId="066377EB" w:rsidR="002044CD" w:rsidRDefault="002044CD" w:rsidP="002044CD">
      <w:pPr>
        <w:jc w:val="center"/>
      </w:pPr>
    </w:p>
    <w:p w14:paraId="30FC2D7E" w14:textId="5569FA50" w:rsidR="002044CD" w:rsidRDefault="002044CD" w:rsidP="002044CD">
      <w:pPr>
        <w:jc w:val="center"/>
      </w:pPr>
    </w:p>
    <w:p w14:paraId="747F9258" w14:textId="5D1E2E2E" w:rsidR="0081228A" w:rsidRDefault="0081228A" w:rsidP="0081228A">
      <w:pPr>
        <w:jc w:val="center"/>
      </w:pPr>
      <w:r>
        <w:lastRenderedPageBreak/>
        <w:t>The Johari Window Model</w:t>
      </w:r>
    </w:p>
    <w:p w14:paraId="69DE906C" w14:textId="28DAC95D" w:rsidR="0081228A" w:rsidRDefault="0081228A" w:rsidP="00EC5BA3">
      <w:pPr>
        <w:ind w:firstLine="720"/>
      </w:pPr>
      <w:r>
        <w:t xml:space="preserve">The Johari Window </w:t>
      </w:r>
      <w:r w:rsidR="00EC5BA3">
        <w:t>m</w:t>
      </w:r>
      <w:r>
        <w:t xml:space="preserve">odel is a </w:t>
      </w:r>
      <w:r w:rsidR="00EC5BA3">
        <w:t>valuable</w:t>
      </w:r>
      <w:r>
        <w:t xml:space="preserve"> tool that can improve intrapersonal relationships. </w:t>
      </w:r>
      <w:r w:rsidR="00896D16">
        <w:t xml:space="preserve">One </w:t>
      </w:r>
      <w:r w:rsidR="00EC5BA3">
        <w:t>technique that I can use to help a reserved client in a group</w:t>
      </w:r>
      <w:r w:rsidR="00896D16">
        <w:t xml:space="preserve"> open</w:t>
      </w:r>
      <w:r w:rsidR="00EC5BA3">
        <w:t>s</w:t>
      </w:r>
      <w:r w:rsidR="00896D16">
        <w:t xml:space="preserve"> up a little is using a question-answer </w:t>
      </w:r>
      <w:r w:rsidR="00EC5BA3">
        <w:t>method</w:t>
      </w:r>
      <w:r w:rsidR="00896D16">
        <w:t>. The first step would be opening up about what I like</w:t>
      </w:r>
      <w:r w:rsidR="00EC5BA3">
        <w:t>,</w:t>
      </w:r>
      <w:r w:rsidR="00896D16">
        <w:t xml:space="preserve"> for instance, my favorite meals, clothing</w:t>
      </w:r>
      <w:r w:rsidR="00EC5BA3">
        <w:t>,</w:t>
      </w:r>
      <w:r w:rsidR="00896D16">
        <w:t xml:space="preserve"> and even sports. After creating </w:t>
      </w:r>
      <w:r w:rsidR="00EC5BA3">
        <w:t>a</w:t>
      </w:r>
      <w:r w:rsidR="00896D16">
        <w:t xml:space="preserve"> warm atmosphere, I would request every member to mention his/her favorite meal. No one would be allowed to laugh at or criticize the answer of a group member. I would</w:t>
      </w:r>
      <w:r w:rsidR="00EC5BA3">
        <w:t xml:space="preserve"> like</w:t>
      </w:r>
      <w:r w:rsidR="00896D16">
        <w:t xml:space="preserve"> </w:t>
      </w:r>
      <w:r w:rsidR="00EC5BA3">
        <w:t>to emphasize</w:t>
      </w:r>
      <w:r w:rsidR="00896D16">
        <w:t xml:space="preserve"> that we are not the same and that everyone has his/her preferences. </w:t>
      </w:r>
      <w:r w:rsidR="00EC5BA3">
        <w:t>By</w:t>
      </w:r>
      <w:r w:rsidR="00896D16">
        <w:t xml:space="preserve"> asking the question, I would start with the bald ones before coming to the reserved client. I presume that the client will open up because others would have set the ball rolling and that the question is a sensitive one.</w:t>
      </w:r>
    </w:p>
    <w:p w14:paraId="2A1B3E5F" w14:textId="24D0C79E" w:rsidR="00BC6AA9" w:rsidRDefault="00BC6AA9" w:rsidP="00EC5BA3">
      <w:pPr>
        <w:ind w:firstLine="720"/>
      </w:pPr>
      <w:r>
        <w:t xml:space="preserve">After understanding the four parts of the Johari Model, I have become more </w:t>
      </w:r>
      <w:r w:rsidR="00EC5BA3">
        <w:t>self-aware</w:t>
      </w:r>
      <w:r>
        <w:t xml:space="preserve"> by reflecting on both the positive and the negative comments that other people make about me. I have realized that a person can improve </w:t>
      </w:r>
      <w:r w:rsidR="00EC5BA3">
        <w:t>significan</w:t>
      </w:r>
      <w:r>
        <w:t xml:space="preserve">tly if he/she accommodates both the negative and positive </w:t>
      </w:r>
      <w:r w:rsidR="00EC5BA3">
        <w:t>remark</w:t>
      </w:r>
      <w:r>
        <w:t xml:space="preserve">s from people or a group of individuals. I think the model can help me become a better group facilitator </w:t>
      </w:r>
      <w:r w:rsidR="00EC5BA3">
        <w:t>in</w:t>
      </w:r>
      <w:r>
        <w:t xml:space="preserve"> various ways. One of them is that it can help me understand my inner abilities and talents</w:t>
      </w:r>
      <w:r w:rsidR="00EC5BA3">
        <w:t>,</w:t>
      </w:r>
      <w:r>
        <w:t xml:space="preserve"> which I can confidently use to my advantage while working wi</w:t>
      </w:r>
      <w:r w:rsidR="00EC5BA3">
        <w:t>t</w:t>
      </w:r>
      <w:r>
        <w:t xml:space="preserve">h diverse groups. Another </w:t>
      </w:r>
      <w:r w:rsidR="00EC5BA3">
        <w:t>critical</w:t>
      </w:r>
      <w:r>
        <w:t xml:space="preserve"> element is that the model can help me understand what I should share with a group and what I should not. The strategy is vital for it works towards avoiding hurting others</w:t>
      </w:r>
      <w:r w:rsidR="00EC5BA3">
        <w:t>,</w:t>
      </w:r>
      <w:r>
        <w:t xml:space="preserve"> </w:t>
      </w:r>
      <w:r w:rsidR="00EC5BA3">
        <w:t xml:space="preserve">a practice that can earn one a negative reputation (Mathew &amp; Sebastian, 2020, p.26). </w:t>
      </w:r>
      <w:r>
        <w:t xml:space="preserve"> This is important in meeting the set </w:t>
      </w:r>
      <w:r w:rsidR="00EC5BA3">
        <w:t>objectives</w:t>
      </w:r>
      <w:r>
        <w:t>.</w:t>
      </w:r>
    </w:p>
    <w:p w14:paraId="3C2BDD8A" w14:textId="77777777" w:rsidR="00EC5BA3" w:rsidRDefault="00EC5BA3" w:rsidP="00EC5BA3">
      <w:pPr>
        <w:ind w:firstLine="720"/>
      </w:pPr>
    </w:p>
    <w:p w14:paraId="75DB1CEB" w14:textId="77777777" w:rsidR="00EC5BA3" w:rsidRDefault="00EC5BA3" w:rsidP="00EC5BA3">
      <w:pPr>
        <w:ind w:firstLine="720"/>
      </w:pPr>
    </w:p>
    <w:p w14:paraId="208D8197" w14:textId="71F14B98" w:rsidR="00EC5BA3" w:rsidRDefault="00EC5BA3" w:rsidP="00EC5BA3">
      <w:pPr>
        <w:jc w:val="center"/>
      </w:pPr>
      <w:r>
        <w:lastRenderedPageBreak/>
        <w:t>References</w:t>
      </w:r>
    </w:p>
    <w:p w14:paraId="2A7DFB62" w14:textId="77777777" w:rsidR="00EC5BA3" w:rsidRPr="00EC5BA3" w:rsidRDefault="00EC5BA3" w:rsidP="00EC5BA3">
      <w:pPr>
        <w:ind w:left="720" w:hanging="720"/>
        <w:jc w:val="both"/>
      </w:pPr>
      <w:r w:rsidRPr="00EC5BA3">
        <w:t>https://www.youtube.com/watch?v=Zi4SvpAFRmY</w:t>
      </w:r>
    </w:p>
    <w:p w14:paraId="3E21BA50" w14:textId="03ABF1ED" w:rsidR="00EC5BA3" w:rsidRPr="00EC5BA3" w:rsidRDefault="00EC5BA3" w:rsidP="00EC5BA3">
      <w:pPr>
        <w:ind w:left="720" w:hanging="720"/>
        <w:jc w:val="both"/>
      </w:pPr>
      <w:r w:rsidRPr="00EC5BA3">
        <w:rPr>
          <w:color w:val="222222"/>
          <w:shd w:val="clear" w:color="auto" w:fill="FFFFFF"/>
        </w:rPr>
        <w:t>Mathew, J., &amp; Sebastian, T. (2020). Johari window model</w:t>
      </w:r>
      <w:r>
        <w:rPr>
          <w:color w:val="222222"/>
          <w:shd w:val="clear" w:color="auto" w:fill="FFFFFF"/>
        </w:rPr>
        <w:t>, a self-disclosure process,</w:t>
      </w:r>
      <w:r w:rsidRPr="00EC5BA3">
        <w:rPr>
          <w:color w:val="222222"/>
          <w:shd w:val="clear" w:color="auto" w:fill="FFFFFF"/>
        </w:rPr>
        <w:t xml:space="preserve"> to promote teamwork. </w:t>
      </w:r>
      <w:r w:rsidRPr="00EC5BA3">
        <w:rPr>
          <w:i/>
          <w:iCs/>
          <w:color w:val="222222"/>
          <w:shd w:val="clear" w:color="auto" w:fill="FFFFFF"/>
        </w:rPr>
        <w:t>TNNMC Journal of Mental Health Nursing</w:t>
      </w:r>
      <w:r w:rsidRPr="00EC5BA3">
        <w:rPr>
          <w:color w:val="222222"/>
          <w:shd w:val="clear" w:color="auto" w:fill="FFFFFF"/>
        </w:rPr>
        <w:t>, </w:t>
      </w:r>
      <w:r w:rsidRPr="00EC5BA3">
        <w:rPr>
          <w:i/>
          <w:iCs/>
          <w:color w:val="222222"/>
          <w:shd w:val="clear" w:color="auto" w:fill="FFFFFF"/>
        </w:rPr>
        <w:t>8</w:t>
      </w:r>
      <w:r w:rsidRPr="00EC5BA3">
        <w:rPr>
          <w:color w:val="222222"/>
          <w:shd w:val="clear" w:color="auto" w:fill="FFFFFF"/>
        </w:rPr>
        <w:t>(1), 25-29.</w:t>
      </w:r>
    </w:p>
    <w:p w14:paraId="6C490A79" w14:textId="77777777" w:rsidR="00EC5BA3" w:rsidRDefault="00EC5BA3" w:rsidP="00EC5BA3"/>
    <w:p w14:paraId="30A782FF" w14:textId="77777777" w:rsidR="00EC5BA3" w:rsidRDefault="00EC5BA3" w:rsidP="00EC5BA3">
      <w:pPr>
        <w:ind w:firstLine="720"/>
      </w:pPr>
    </w:p>
    <w:p w14:paraId="3762C959" w14:textId="193BD442" w:rsidR="002044CD" w:rsidRDefault="002044CD" w:rsidP="00EC5BA3">
      <w:pPr>
        <w:ind w:firstLine="720"/>
      </w:pPr>
    </w:p>
    <w:p w14:paraId="38BA0A03" w14:textId="77777777" w:rsidR="002044CD" w:rsidRDefault="002044CD" w:rsidP="00EC5BA3">
      <w:pPr>
        <w:ind w:firstLine="720"/>
      </w:pPr>
    </w:p>
    <w:p w14:paraId="24941C00" w14:textId="6102F115" w:rsidR="002044CD" w:rsidRDefault="002044CD" w:rsidP="002044CD">
      <w:pPr>
        <w:jc w:val="center"/>
      </w:pPr>
    </w:p>
    <w:p w14:paraId="48E79E9A" w14:textId="78BC49F7" w:rsidR="002044CD" w:rsidRDefault="002044CD" w:rsidP="002044CD">
      <w:pPr>
        <w:jc w:val="center"/>
      </w:pPr>
    </w:p>
    <w:p w14:paraId="6A6E88A1" w14:textId="77777777" w:rsidR="002044CD" w:rsidRDefault="002044CD" w:rsidP="002044CD">
      <w:pPr>
        <w:jc w:val="center"/>
      </w:pPr>
    </w:p>
    <w:sectPr w:rsidR="002044CD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BEAA5D" w14:textId="77777777" w:rsidR="00F70E81" w:rsidRDefault="00F70E81" w:rsidP="002044CD">
      <w:pPr>
        <w:spacing w:after="0" w:line="240" w:lineRule="auto"/>
      </w:pPr>
      <w:r>
        <w:separator/>
      </w:r>
    </w:p>
  </w:endnote>
  <w:endnote w:type="continuationSeparator" w:id="0">
    <w:p w14:paraId="7F52F1A6" w14:textId="77777777" w:rsidR="00F70E81" w:rsidRDefault="00F70E81" w:rsidP="002044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9D3079" w14:textId="77777777" w:rsidR="00F70E81" w:rsidRDefault="00F70E81" w:rsidP="002044CD">
      <w:pPr>
        <w:spacing w:after="0" w:line="240" w:lineRule="auto"/>
      </w:pPr>
      <w:r>
        <w:separator/>
      </w:r>
    </w:p>
  </w:footnote>
  <w:footnote w:type="continuationSeparator" w:id="0">
    <w:p w14:paraId="70338930" w14:textId="77777777" w:rsidR="00F70E81" w:rsidRDefault="00F70E81" w:rsidP="002044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7785718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EC4EA48" w14:textId="35E3AC06" w:rsidR="002044CD" w:rsidRDefault="002044CD" w:rsidP="002044CD">
        <w:pPr>
          <w:pStyle w:val="Header"/>
        </w:pPr>
        <w:r>
          <w:t>ADDICTION CONSELLING</w:t>
        </w:r>
        <w:r>
          <w:tab/>
        </w:r>
        <w:r>
          <w:tab/>
          <w:t xml:space="preserve">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6BA3F3" w14:textId="77777777" w:rsidR="002044CD" w:rsidRDefault="002044C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wMjW1NDSwNLGwMDBT0lEKTi0uzszPAykwrAUAJWuE0ywAAAA="/>
  </w:docVars>
  <w:rsids>
    <w:rsidRoot w:val="002044CD"/>
    <w:rsid w:val="00114E94"/>
    <w:rsid w:val="002044CD"/>
    <w:rsid w:val="0081228A"/>
    <w:rsid w:val="00896D16"/>
    <w:rsid w:val="00BC6AA9"/>
    <w:rsid w:val="00EC5BA3"/>
    <w:rsid w:val="00F70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676117"/>
  <w15:chartTrackingRefBased/>
  <w15:docId w15:val="{52E00608-90CE-41E2-9377-7A09DA41D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44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44CD"/>
  </w:style>
  <w:style w:type="paragraph" w:styleId="Footer">
    <w:name w:val="footer"/>
    <w:basedOn w:val="Normal"/>
    <w:link w:val="FooterChar"/>
    <w:uiPriority w:val="99"/>
    <w:unhideWhenUsed/>
    <w:rsid w:val="002044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44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3</Pages>
  <Words>304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1-04-04T15:59:00Z</dcterms:created>
  <dcterms:modified xsi:type="dcterms:W3CDTF">2021-04-04T17:04:00Z</dcterms:modified>
</cp:coreProperties>
</file>